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697A" w:rsidRPr="009B0BF6" w:rsidRDefault="00591836" w:rsidP="00591836">
      <w:pPr>
        <w:jc w:val="center"/>
        <w:rPr>
          <w:rFonts w:ascii="Arial" w:hAnsi="Arial" w:cs="Arial"/>
          <w:b/>
        </w:rPr>
      </w:pPr>
      <w:bookmarkStart w:id="0" w:name="_GoBack"/>
      <w:bookmarkEnd w:id="0"/>
      <w:r w:rsidRPr="009B0BF6">
        <w:rPr>
          <w:rFonts w:ascii="Arial" w:hAnsi="Arial" w:cs="Arial"/>
          <w:b/>
        </w:rPr>
        <w:t>PERSON SPEC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4"/>
        <w:gridCol w:w="6458"/>
      </w:tblGrid>
      <w:tr w:rsidR="00591836" w:rsidRPr="009B0BF6" w:rsidTr="00240206">
        <w:tc>
          <w:tcPr>
            <w:tcW w:w="2784" w:type="dxa"/>
          </w:tcPr>
          <w:p w:rsidR="00591836" w:rsidRPr="009B0BF6" w:rsidRDefault="00591836">
            <w:pPr>
              <w:rPr>
                <w:rFonts w:ascii="Arial" w:hAnsi="Arial" w:cs="Arial"/>
                <w:b/>
              </w:rPr>
            </w:pPr>
            <w:r w:rsidRPr="009B0BF6">
              <w:rPr>
                <w:rFonts w:ascii="Arial" w:hAnsi="Arial" w:cs="Arial"/>
                <w:b/>
              </w:rPr>
              <w:t>JOB TITLE</w:t>
            </w:r>
          </w:p>
        </w:tc>
        <w:tc>
          <w:tcPr>
            <w:tcW w:w="6458" w:type="dxa"/>
          </w:tcPr>
          <w:p w:rsidR="00591836" w:rsidRPr="00B357DF" w:rsidRDefault="002D1FC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rsery Nurse</w:t>
            </w:r>
          </w:p>
        </w:tc>
      </w:tr>
      <w:tr w:rsidR="00591836" w:rsidRPr="009B0BF6" w:rsidTr="00240206">
        <w:tc>
          <w:tcPr>
            <w:tcW w:w="2784" w:type="dxa"/>
          </w:tcPr>
          <w:p w:rsidR="00591836" w:rsidRPr="009B0BF6" w:rsidRDefault="00591836" w:rsidP="003654D6">
            <w:pPr>
              <w:rPr>
                <w:rFonts w:ascii="Arial" w:hAnsi="Arial" w:cs="Arial"/>
                <w:b/>
              </w:rPr>
            </w:pPr>
            <w:r w:rsidRPr="009B0BF6">
              <w:rPr>
                <w:rFonts w:ascii="Arial" w:hAnsi="Arial" w:cs="Arial"/>
                <w:b/>
              </w:rPr>
              <w:t>DEPARTMENT</w:t>
            </w:r>
          </w:p>
        </w:tc>
        <w:tc>
          <w:tcPr>
            <w:tcW w:w="6458" w:type="dxa"/>
          </w:tcPr>
          <w:p w:rsidR="00591836" w:rsidRPr="00B357DF" w:rsidRDefault="00881C8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YFS</w:t>
            </w:r>
            <w:r w:rsidR="002D1FCD">
              <w:rPr>
                <w:rFonts w:ascii="Arial" w:hAnsi="Arial" w:cs="Arial"/>
              </w:rPr>
              <w:t xml:space="preserve"> - Reception</w:t>
            </w:r>
          </w:p>
        </w:tc>
      </w:tr>
    </w:tbl>
    <w:p w:rsidR="00591836" w:rsidRPr="009B0BF6" w:rsidRDefault="00591836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03"/>
        <w:gridCol w:w="1451"/>
        <w:gridCol w:w="1488"/>
      </w:tblGrid>
      <w:tr w:rsidR="00591836" w:rsidRPr="009B0BF6" w:rsidTr="00591836">
        <w:tc>
          <w:tcPr>
            <w:tcW w:w="6629" w:type="dxa"/>
            <w:shd w:val="clear" w:color="auto" w:fill="FFFFFF" w:themeFill="background1"/>
          </w:tcPr>
          <w:p w:rsidR="00591836" w:rsidRPr="009B0BF6" w:rsidRDefault="00591836" w:rsidP="009B0BF6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9B0BF6">
              <w:rPr>
                <w:rFonts w:ascii="Arial" w:hAnsi="Arial" w:cs="Arial"/>
                <w:b/>
              </w:rPr>
              <w:t>CRITERIA</w:t>
            </w:r>
          </w:p>
          <w:p w:rsidR="00591836" w:rsidRPr="009B0BF6" w:rsidRDefault="00591836" w:rsidP="009B0BF6">
            <w:pPr>
              <w:pStyle w:val="NoSpacing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591836" w:rsidRPr="009B0BF6" w:rsidRDefault="00591836" w:rsidP="009B0BF6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9B0BF6">
              <w:rPr>
                <w:rFonts w:ascii="Arial" w:hAnsi="Arial" w:cs="Arial"/>
                <w:b/>
              </w:rPr>
              <w:t>ESSENTIAL</w:t>
            </w:r>
          </w:p>
        </w:tc>
        <w:tc>
          <w:tcPr>
            <w:tcW w:w="1337" w:type="dxa"/>
            <w:shd w:val="clear" w:color="auto" w:fill="FFFFFF" w:themeFill="background1"/>
          </w:tcPr>
          <w:p w:rsidR="00591836" w:rsidRPr="009B0BF6" w:rsidRDefault="00591836" w:rsidP="009B0BF6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 w:rsidRPr="009B0BF6">
              <w:rPr>
                <w:rFonts w:ascii="Arial" w:hAnsi="Arial" w:cs="Arial"/>
                <w:b/>
              </w:rPr>
              <w:t>DESIRABLE</w:t>
            </w:r>
          </w:p>
        </w:tc>
      </w:tr>
      <w:tr w:rsidR="00591836" w:rsidRPr="009B0BF6" w:rsidTr="00972F94">
        <w:tc>
          <w:tcPr>
            <w:tcW w:w="6629" w:type="dxa"/>
            <w:shd w:val="clear" w:color="auto" w:fill="F2F2F2" w:themeFill="background1" w:themeFillShade="F2"/>
          </w:tcPr>
          <w:p w:rsidR="00591836" w:rsidRPr="009B0BF6" w:rsidRDefault="00591836" w:rsidP="009B0BF6">
            <w:pPr>
              <w:pStyle w:val="NoSpacing"/>
              <w:rPr>
                <w:rFonts w:ascii="Arial" w:hAnsi="Arial" w:cs="Arial"/>
                <w:b/>
              </w:rPr>
            </w:pPr>
            <w:r w:rsidRPr="009B0BF6">
              <w:rPr>
                <w:rFonts w:ascii="Arial" w:hAnsi="Arial" w:cs="Arial"/>
                <w:b/>
              </w:rPr>
              <w:t>QUALIFICATIONS: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591836" w:rsidRPr="009B0BF6" w:rsidRDefault="00591836" w:rsidP="009B0BF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337" w:type="dxa"/>
            <w:shd w:val="clear" w:color="auto" w:fill="F2F2F2" w:themeFill="background1" w:themeFillShade="F2"/>
          </w:tcPr>
          <w:p w:rsidR="00591836" w:rsidRPr="009B0BF6" w:rsidRDefault="00591836" w:rsidP="009B0BF6">
            <w:pPr>
              <w:pStyle w:val="NoSpacing"/>
              <w:rPr>
                <w:rFonts w:ascii="Arial" w:hAnsi="Arial" w:cs="Arial"/>
              </w:rPr>
            </w:pPr>
          </w:p>
        </w:tc>
      </w:tr>
      <w:tr w:rsidR="00591836" w:rsidRPr="009B0BF6" w:rsidTr="00972F94">
        <w:tc>
          <w:tcPr>
            <w:tcW w:w="6629" w:type="dxa"/>
          </w:tcPr>
          <w:p w:rsidR="00B9036D" w:rsidRDefault="00B9036D" w:rsidP="009B0BF6">
            <w:pPr>
              <w:pStyle w:val="NoSpacing"/>
              <w:rPr>
                <w:rFonts w:ascii="Arial" w:hAnsi="Arial" w:cs="Arial"/>
              </w:rPr>
            </w:pPr>
          </w:p>
          <w:p w:rsidR="00B357DF" w:rsidRDefault="00633226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CSE English and Maths to grade C</w:t>
            </w:r>
            <w:r w:rsidR="00B347BB">
              <w:rPr>
                <w:rFonts w:ascii="Arial" w:hAnsi="Arial" w:cs="Arial"/>
              </w:rPr>
              <w:t xml:space="preserve"> </w:t>
            </w:r>
          </w:p>
          <w:p w:rsidR="00591836" w:rsidRPr="009B0BF6" w:rsidRDefault="002D1FCD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CHE Level 3 Diploma in Child Care and Education or relevant qualification</w:t>
            </w:r>
          </w:p>
          <w:p w:rsidR="00591836" w:rsidRPr="009B0BF6" w:rsidRDefault="002D1FCD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ediatric </w:t>
            </w:r>
            <w:r w:rsidR="00633226">
              <w:rPr>
                <w:rFonts w:ascii="Arial" w:hAnsi="Arial" w:cs="Arial"/>
              </w:rPr>
              <w:t>First Aid qualifications</w:t>
            </w:r>
          </w:p>
          <w:p w:rsidR="00591836" w:rsidRPr="009B0BF6" w:rsidRDefault="00591836" w:rsidP="009B0BF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591836" w:rsidRDefault="0059183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Pr="009B0BF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1337" w:type="dxa"/>
          </w:tcPr>
          <w:p w:rsidR="00633226" w:rsidRDefault="00633226" w:rsidP="009B0BF6">
            <w:pPr>
              <w:pStyle w:val="NoSpacing"/>
              <w:rPr>
                <w:rFonts w:ascii="Arial" w:hAnsi="Arial" w:cs="Arial"/>
              </w:rPr>
            </w:pPr>
          </w:p>
          <w:p w:rsidR="00633226" w:rsidRDefault="00881C82" w:rsidP="00881C82">
            <w:pPr>
              <w:jc w:val="center"/>
            </w:pPr>
            <w:r>
              <w:t>*</w:t>
            </w:r>
          </w:p>
          <w:p w:rsidR="00591836" w:rsidRDefault="00591836" w:rsidP="00633226">
            <w:pPr>
              <w:jc w:val="center"/>
            </w:pPr>
          </w:p>
          <w:p w:rsidR="00633226" w:rsidRPr="00633226" w:rsidRDefault="00633226" w:rsidP="00633226">
            <w:pPr>
              <w:jc w:val="center"/>
            </w:pPr>
            <w:r>
              <w:t>*</w:t>
            </w:r>
          </w:p>
        </w:tc>
      </w:tr>
      <w:tr w:rsidR="00591836" w:rsidRPr="009B0BF6" w:rsidTr="00972F94">
        <w:tc>
          <w:tcPr>
            <w:tcW w:w="6629" w:type="dxa"/>
            <w:shd w:val="clear" w:color="auto" w:fill="F2F2F2" w:themeFill="background1" w:themeFillShade="F2"/>
          </w:tcPr>
          <w:p w:rsidR="00591836" w:rsidRPr="009B0BF6" w:rsidRDefault="00591836" w:rsidP="009B0BF6">
            <w:pPr>
              <w:pStyle w:val="NoSpacing"/>
              <w:rPr>
                <w:rFonts w:ascii="Arial" w:hAnsi="Arial" w:cs="Arial"/>
                <w:b/>
              </w:rPr>
            </w:pPr>
            <w:r w:rsidRPr="009B0BF6">
              <w:rPr>
                <w:rFonts w:ascii="Arial" w:hAnsi="Arial" w:cs="Arial"/>
                <w:b/>
              </w:rPr>
              <w:t>EXPERIENCE: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591836" w:rsidRPr="009B0BF6" w:rsidRDefault="00591836" w:rsidP="009B0BF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337" w:type="dxa"/>
            <w:shd w:val="clear" w:color="auto" w:fill="F2F2F2" w:themeFill="background1" w:themeFillShade="F2"/>
          </w:tcPr>
          <w:p w:rsidR="00591836" w:rsidRPr="009B0BF6" w:rsidRDefault="00591836" w:rsidP="009B0BF6">
            <w:pPr>
              <w:pStyle w:val="NoSpacing"/>
              <w:rPr>
                <w:rFonts w:ascii="Arial" w:hAnsi="Arial" w:cs="Arial"/>
              </w:rPr>
            </w:pPr>
          </w:p>
        </w:tc>
      </w:tr>
      <w:tr w:rsidR="00591836" w:rsidRPr="009B0BF6" w:rsidTr="00972F94">
        <w:tc>
          <w:tcPr>
            <w:tcW w:w="6629" w:type="dxa"/>
          </w:tcPr>
          <w:p w:rsidR="00591836" w:rsidRPr="009B0BF6" w:rsidRDefault="00591836" w:rsidP="009B0BF6">
            <w:pPr>
              <w:pStyle w:val="NoSpacing"/>
              <w:rPr>
                <w:rFonts w:ascii="Arial" w:hAnsi="Arial" w:cs="Arial"/>
              </w:rPr>
            </w:pPr>
          </w:p>
          <w:p w:rsidR="009B0BF6" w:rsidRDefault="00881C82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633226">
              <w:rPr>
                <w:rFonts w:ascii="Arial" w:hAnsi="Arial" w:cs="Arial"/>
              </w:rPr>
              <w:t xml:space="preserve">orking with </w:t>
            </w:r>
            <w:r>
              <w:rPr>
                <w:rFonts w:ascii="Arial" w:hAnsi="Arial" w:cs="Arial"/>
              </w:rPr>
              <w:t xml:space="preserve">EYFS or </w:t>
            </w:r>
            <w:r w:rsidR="00633226">
              <w:rPr>
                <w:rFonts w:ascii="Arial" w:hAnsi="Arial" w:cs="Arial"/>
              </w:rPr>
              <w:t xml:space="preserve">Key Stage </w:t>
            </w:r>
            <w:r>
              <w:rPr>
                <w:rFonts w:ascii="Arial" w:hAnsi="Arial" w:cs="Arial"/>
              </w:rPr>
              <w:t>1</w:t>
            </w:r>
            <w:r w:rsidR="00633226">
              <w:rPr>
                <w:rFonts w:ascii="Arial" w:hAnsi="Arial" w:cs="Arial"/>
              </w:rPr>
              <w:t xml:space="preserve"> pupils in a classroom environment.</w:t>
            </w:r>
          </w:p>
          <w:p w:rsidR="00633226" w:rsidRDefault="00881C82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="00633226">
              <w:rPr>
                <w:rFonts w:ascii="Arial" w:hAnsi="Arial" w:cs="Arial"/>
              </w:rPr>
              <w:t>upporting learners in small groups or on a one-to-one basis.</w:t>
            </w:r>
          </w:p>
          <w:p w:rsidR="00591836" w:rsidRDefault="00881C82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633226">
              <w:rPr>
                <w:rFonts w:ascii="Arial" w:hAnsi="Arial" w:cs="Arial"/>
              </w:rPr>
              <w:t>orking with less able, gifted and talented and/or EAL pupils.</w:t>
            </w:r>
          </w:p>
          <w:p w:rsidR="00633226" w:rsidRDefault="00881C82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="00633226">
              <w:rPr>
                <w:rFonts w:ascii="Arial" w:hAnsi="Arial" w:cs="Arial"/>
              </w:rPr>
              <w:t>erforming playground duties.</w:t>
            </w:r>
          </w:p>
          <w:p w:rsidR="00881C82" w:rsidRPr="009B0BF6" w:rsidRDefault="00881C82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king pupil progress in line with EYFS pupil profiles.</w:t>
            </w:r>
          </w:p>
          <w:p w:rsidR="00591836" w:rsidRPr="009B0BF6" w:rsidRDefault="00591836" w:rsidP="009B0BF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591836" w:rsidRDefault="0059183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Default="002D1FCD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881C82" w:rsidRPr="009B0BF6" w:rsidRDefault="00881C82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1337" w:type="dxa"/>
          </w:tcPr>
          <w:p w:rsidR="00591836" w:rsidRDefault="0059183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633226" w:rsidRPr="009B0BF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591836" w:rsidRPr="009B0BF6" w:rsidTr="00972F94">
        <w:tc>
          <w:tcPr>
            <w:tcW w:w="6629" w:type="dxa"/>
            <w:shd w:val="clear" w:color="auto" w:fill="F2F2F2" w:themeFill="background1" w:themeFillShade="F2"/>
          </w:tcPr>
          <w:p w:rsidR="00591836" w:rsidRPr="009B0BF6" w:rsidRDefault="00591836" w:rsidP="009B0BF6">
            <w:pPr>
              <w:pStyle w:val="NoSpacing"/>
              <w:rPr>
                <w:rFonts w:ascii="Arial" w:hAnsi="Arial" w:cs="Arial"/>
                <w:b/>
              </w:rPr>
            </w:pPr>
            <w:r w:rsidRPr="009B0BF6">
              <w:rPr>
                <w:rFonts w:ascii="Arial" w:hAnsi="Arial" w:cs="Arial"/>
                <w:b/>
              </w:rPr>
              <w:t>KNOWLEDGE &amp; SKILLS: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591836" w:rsidRPr="009B0BF6" w:rsidRDefault="0059183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1337" w:type="dxa"/>
            <w:shd w:val="clear" w:color="auto" w:fill="F2F2F2" w:themeFill="background1" w:themeFillShade="F2"/>
          </w:tcPr>
          <w:p w:rsidR="00591836" w:rsidRPr="009B0BF6" w:rsidRDefault="0059183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591836" w:rsidRPr="009B0BF6" w:rsidTr="00972F94">
        <w:tc>
          <w:tcPr>
            <w:tcW w:w="6629" w:type="dxa"/>
          </w:tcPr>
          <w:p w:rsidR="00591836" w:rsidRDefault="00591836" w:rsidP="009B0BF6">
            <w:pPr>
              <w:pStyle w:val="NoSpacing"/>
              <w:rPr>
                <w:rFonts w:ascii="Arial" w:hAnsi="Arial" w:cs="Arial"/>
              </w:rPr>
            </w:pPr>
          </w:p>
          <w:p w:rsidR="009B0BF6" w:rsidRDefault="00633226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nowledge of the </w:t>
            </w:r>
            <w:r w:rsidR="00881C82">
              <w:rPr>
                <w:rFonts w:ascii="Arial" w:hAnsi="Arial" w:cs="Arial"/>
              </w:rPr>
              <w:t xml:space="preserve">EYFS </w:t>
            </w:r>
            <w:r>
              <w:rPr>
                <w:rFonts w:ascii="Arial" w:hAnsi="Arial" w:cs="Arial"/>
              </w:rPr>
              <w:t>Curriculum.</w:t>
            </w:r>
          </w:p>
          <w:p w:rsidR="00633226" w:rsidRDefault="00633226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mall group session planning skills.</w:t>
            </w:r>
          </w:p>
          <w:p w:rsidR="00B9036D" w:rsidRDefault="00633226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od personal organisation skills.</w:t>
            </w:r>
          </w:p>
          <w:p w:rsidR="00B9036D" w:rsidRDefault="00B9036D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bility to use ICT effectively to support learning.</w:t>
            </w:r>
          </w:p>
          <w:p w:rsidR="00B9036D" w:rsidRDefault="00B9036D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basic understanding of the principles of child development and learning. </w:t>
            </w:r>
          </w:p>
          <w:p w:rsidR="00B9036D" w:rsidRPr="009B0BF6" w:rsidRDefault="00B9036D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ability to comply with policies and procedures related to child protection and health and safety. </w:t>
            </w:r>
          </w:p>
          <w:p w:rsidR="00591836" w:rsidRPr="009B0BF6" w:rsidRDefault="00591836" w:rsidP="009B0BF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591836" w:rsidRDefault="0059183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B9036D" w:rsidRPr="009B0BF6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1337" w:type="dxa"/>
          </w:tcPr>
          <w:p w:rsidR="00591836" w:rsidRDefault="0059183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633226" w:rsidRPr="009B0BF6" w:rsidRDefault="00633226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</w:tr>
      <w:tr w:rsidR="00591836" w:rsidRPr="009B0BF6" w:rsidTr="00972F94">
        <w:tc>
          <w:tcPr>
            <w:tcW w:w="6629" w:type="dxa"/>
            <w:shd w:val="clear" w:color="auto" w:fill="F2F2F2" w:themeFill="background1" w:themeFillShade="F2"/>
          </w:tcPr>
          <w:p w:rsidR="00591836" w:rsidRPr="009B0BF6" w:rsidRDefault="00591836" w:rsidP="009B0BF6">
            <w:pPr>
              <w:pStyle w:val="NoSpacing"/>
              <w:rPr>
                <w:rFonts w:ascii="Arial" w:hAnsi="Arial" w:cs="Arial"/>
                <w:b/>
              </w:rPr>
            </w:pPr>
            <w:r w:rsidRPr="009B0BF6">
              <w:rPr>
                <w:rFonts w:ascii="Arial" w:hAnsi="Arial" w:cs="Arial"/>
                <w:b/>
              </w:rPr>
              <w:t>APTITUDES: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591836" w:rsidRPr="009B0BF6" w:rsidRDefault="0059183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1337" w:type="dxa"/>
            <w:shd w:val="clear" w:color="auto" w:fill="F2F2F2" w:themeFill="background1" w:themeFillShade="F2"/>
          </w:tcPr>
          <w:p w:rsidR="00591836" w:rsidRPr="009B0BF6" w:rsidRDefault="0059183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  <w:tr w:rsidR="00591836" w:rsidRPr="009B0BF6" w:rsidTr="00972F94">
        <w:tc>
          <w:tcPr>
            <w:tcW w:w="6629" w:type="dxa"/>
          </w:tcPr>
          <w:p w:rsidR="00591836" w:rsidRPr="009B0BF6" w:rsidRDefault="00591836" w:rsidP="009B0BF6">
            <w:pPr>
              <w:pStyle w:val="NoSpacing"/>
              <w:rPr>
                <w:rFonts w:ascii="Arial" w:hAnsi="Arial" w:cs="Arial"/>
              </w:rPr>
            </w:pPr>
          </w:p>
          <w:p w:rsidR="00633226" w:rsidRDefault="00633226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r w:rsidR="00B9036D">
              <w:rPr>
                <w:rFonts w:ascii="Arial" w:hAnsi="Arial" w:cs="Arial"/>
              </w:rPr>
              <w:t>cheerful,</w:t>
            </w:r>
            <w:r>
              <w:rPr>
                <w:rFonts w:ascii="Arial" w:hAnsi="Arial" w:cs="Arial"/>
              </w:rPr>
              <w:t xml:space="preserve"> friendly</w:t>
            </w:r>
            <w:r w:rsidR="00B9036D">
              <w:rPr>
                <w:rFonts w:ascii="Arial" w:hAnsi="Arial" w:cs="Arial"/>
              </w:rPr>
              <w:t xml:space="preserve"> and enthusiastic</w:t>
            </w:r>
            <w:r>
              <w:rPr>
                <w:rFonts w:ascii="Arial" w:hAnsi="Arial" w:cs="Arial"/>
              </w:rPr>
              <w:t xml:space="preserve"> persona</w:t>
            </w:r>
            <w:r w:rsidR="00B9036D">
              <w:rPr>
                <w:rFonts w:ascii="Arial" w:hAnsi="Arial" w:cs="Arial"/>
              </w:rPr>
              <w:t>lity</w:t>
            </w:r>
            <w:r>
              <w:rPr>
                <w:rFonts w:ascii="Arial" w:hAnsi="Arial" w:cs="Arial"/>
              </w:rPr>
              <w:t>.</w:t>
            </w:r>
          </w:p>
          <w:p w:rsidR="00633226" w:rsidRDefault="00633226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positive outlook.</w:t>
            </w:r>
          </w:p>
          <w:p w:rsidR="00B9036D" w:rsidRDefault="00B9036D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effective team member.</w:t>
            </w:r>
          </w:p>
          <w:p w:rsidR="00B9036D" w:rsidRDefault="00B9036D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nct and initiative.</w:t>
            </w:r>
          </w:p>
          <w:p w:rsidR="009B0BF6" w:rsidRDefault="00633226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interest in special needs provision.</w:t>
            </w:r>
          </w:p>
          <w:p w:rsidR="00B9036D" w:rsidRDefault="00B9036D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unctuality and commitment to the school.</w:t>
            </w:r>
          </w:p>
          <w:p w:rsidR="00B9036D" w:rsidRDefault="00B9036D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commitment to ensuring that all St Aubyn’s pupils meet their potential. </w:t>
            </w:r>
          </w:p>
          <w:p w:rsidR="00591836" w:rsidRDefault="00B9036D" w:rsidP="009B0B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otential to offer or support an after-school activity in an area of interest.</w:t>
            </w:r>
          </w:p>
          <w:p w:rsidR="009B0BF6" w:rsidRPr="009B0BF6" w:rsidRDefault="009B0BF6" w:rsidP="009B0BF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591836" w:rsidRDefault="0059183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B9036D" w:rsidRPr="009B0BF6" w:rsidRDefault="00B9036D" w:rsidP="00B9036D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1337" w:type="dxa"/>
          </w:tcPr>
          <w:p w:rsidR="00591836" w:rsidRDefault="00591836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  <w:p w:rsidR="00B9036D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  <w:p w:rsidR="00B9036D" w:rsidRPr="009B0BF6" w:rsidRDefault="00B9036D" w:rsidP="00633226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</w:tr>
    </w:tbl>
    <w:p w:rsidR="00591836" w:rsidRPr="007E66D6" w:rsidRDefault="007E66D6" w:rsidP="007E66D6">
      <w:pPr>
        <w:jc w:val="right"/>
        <w:rPr>
          <w:rFonts w:ascii="Arial" w:hAnsi="Arial" w:cs="Arial"/>
          <w:sz w:val="20"/>
          <w:szCs w:val="20"/>
        </w:rPr>
      </w:pPr>
      <w:r w:rsidRPr="007E66D6">
        <w:rPr>
          <w:rFonts w:ascii="Arial" w:hAnsi="Arial" w:cs="Arial"/>
          <w:sz w:val="20"/>
          <w:szCs w:val="20"/>
        </w:rPr>
        <w:t xml:space="preserve">Reviewed </w:t>
      </w:r>
      <w:r w:rsidR="002D1FCD">
        <w:rPr>
          <w:rFonts w:ascii="Arial" w:hAnsi="Arial" w:cs="Arial"/>
          <w:sz w:val="20"/>
          <w:szCs w:val="20"/>
        </w:rPr>
        <w:t>August 2017 LB</w:t>
      </w:r>
    </w:p>
    <w:sectPr w:rsidR="00591836" w:rsidRPr="007E66D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5029" w:rsidRDefault="00495029" w:rsidP="00591836">
      <w:pPr>
        <w:spacing w:after="0" w:line="240" w:lineRule="auto"/>
      </w:pPr>
      <w:r>
        <w:separator/>
      </w:r>
    </w:p>
  </w:endnote>
  <w:endnote w:type="continuationSeparator" w:id="0">
    <w:p w:rsidR="00495029" w:rsidRDefault="00495029" w:rsidP="00591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5029" w:rsidRDefault="00495029" w:rsidP="00591836">
      <w:pPr>
        <w:spacing w:after="0" w:line="240" w:lineRule="auto"/>
      </w:pPr>
      <w:r>
        <w:separator/>
      </w:r>
    </w:p>
  </w:footnote>
  <w:footnote w:type="continuationSeparator" w:id="0">
    <w:p w:rsidR="00495029" w:rsidRDefault="00495029" w:rsidP="00591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836" w:rsidRDefault="00591836" w:rsidP="00591836">
    <w:pPr>
      <w:pStyle w:val="Header"/>
      <w:jc w:val="right"/>
    </w:pPr>
    <w:r w:rsidRPr="00760ED8">
      <w:rPr>
        <w:b/>
        <w:noProof/>
        <w:color w:val="444444"/>
        <w:lang w:eastAsia="en-GB"/>
      </w:rPr>
      <w:drawing>
        <wp:inline distT="0" distB="0" distL="0" distR="0" wp14:anchorId="3E8735A4" wp14:editId="64219E61">
          <wp:extent cx="901700" cy="801370"/>
          <wp:effectExtent l="19050" t="0" r="0" b="0"/>
          <wp:docPr id="1" name="Picture 1" descr="C:\Documents and Settings\businessmanager\Local Settings\Temporary Internet Files\Content.Word\St Aubyn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businessmanager\Local Settings\Temporary Internet Files\Content.Word\St Aubyns Logo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8013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TO3MDQyNzAD0ko6SsGpxcWZ+XkgBUa1APts9MMsAAAA"/>
  </w:docVars>
  <w:rsids>
    <w:rsidRoot w:val="00591836"/>
    <w:rsid w:val="000311B8"/>
    <w:rsid w:val="00240206"/>
    <w:rsid w:val="002D1FCD"/>
    <w:rsid w:val="002F6A0B"/>
    <w:rsid w:val="00357B50"/>
    <w:rsid w:val="003654D6"/>
    <w:rsid w:val="003956B8"/>
    <w:rsid w:val="00435F40"/>
    <w:rsid w:val="00495029"/>
    <w:rsid w:val="004B6900"/>
    <w:rsid w:val="00575A49"/>
    <w:rsid w:val="00591836"/>
    <w:rsid w:val="00633226"/>
    <w:rsid w:val="007E66D6"/>
    <w:rsid w:val="00881C82"/>
    <w:rsid w:val="009B0BF6"/>
    <w:rsid w:val="00B10BA9"/>
    <w:rsid w:val="00B347BB"/>
    <w:rsid w:val="00B357DF"/>
    <w:rsid w:val="00B9036D"/>
    <w:rsid w:val="00C666AB"/>
    <w:rsid w:val="00CC1D79"/>
    <w:rsid w:val="00D5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18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1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1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1836"/>
  </w:style>
  <w:style w:type="paragraph" w:styleId="Footer">
    <w:name w:val="footer"/>
    <w:basedOn w:val="Normal"/>
    <w:link w:val="FooterChar"/>
    <w:uiPriority w:val="99"/>
    <w:unhideWhenUsed/>
    <w:rsid w:val="00591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1836"/>
  </w:style>
  <w:style w:type="paragraph" w:styleId="BalloonText">
    <w:name w:val="Balloon Text"/>
    <w:basedOn w:val="Normal"/>
    <w:link w:val="BalloonTextChar"/>
    <w:uiPriority w:val="99"/>
    <w:semiHidden/>
    <w:unhideWhenUsed/>
    <w:rsid w:val="005918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83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B0BF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18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1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1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1836"/>
  </w:style>
  <w:style w:type="paragraph" w:styleId="Footer">
    <w:name w:val="footer"/>
    <w:basedOn w:val="Normal"/>
    <w:link w:val="FooterChar"/>
    <w:uiPriority w:val="99"/>
    <w:unhideWhenUsed/>
    <w:rsid w:val="00591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1836"/>
  </w:style>
  <w:style w:type="paragraph" w:styleId="BalloonText">
    <w:name w:val="Balloon Text"/>
    <w:basedOn w:val="Normal"/>
    <w:link w:val="BalloonTextChar"/>
    <w:uiPriority w:val="99"/>
    <w:semiHidden/>
    <w:unhideWhenUsed/>
    <w:rsid w:val="005918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83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B0B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8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n Burnett</dc:creator>
  <cp:lastModifiedBy>Sarah Little</cp:lastModifiedBy>
  <cp:revision>2</cp:revision>
  <cp:lastPrinted>2016-04-27T13:02:00Z</cp:lastPrinted>
  <dcterms:created xsi:type="dcterms:W3CDTF">2017-08-01T11:25:00Z</dcterms:created>
  <dcterms:modified xsi:type="dcterms:W3CDTF">2017-08-01T11:25:00Z</dcterms:modified>
</cp:coreProperties>
</file>